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14281B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7619454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12A66" w:rsidRDefault="00A12A66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508"/>
        <w:gridCol w:w="186"/>
        <w:gridCol w:w="239"/>
        <w:gridCol w:w="7455"/>
      </w:tblGrid>
      <w:tr w:rsidR="00DE17E8" w:rsidTr="00C2325D">
        <w:tc>
          <w:tcPr>
            <w:tcW w:w="15388" w:type="dxa"/>
            <w:gridSpan w:val="4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gridSpan w:val="2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130A24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68580</wp:posOffset>
                      </wp:positionV>
                      <wp:extent cx="4886325" cy="0"/>
                      <wp:effectExtent l="0" t="0" r="28575" b="19050"/>
                      <wp:wrapNone/>
                      <wp:docPr id="12" name="직선 연결선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9F9E6E" id="직선 연결선 12" o:spid="_x0000_s1026" style="position:absolute;left:0;text-align:lef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5.4pt" to="763.0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KEK7DOxQrY8VfhVcn/&#10;T6h+AAAA//8DAFBLAQItABQABgAIAAAAIQC2gziS/gAAAOEBAAATAAAAAAAAAAAAAAAAAAAAAABb&#10;Q29udGVudF9UeXBlc10ueG1sUEsBAi0AFAAGAAgAAAAhADj9If/WAAAAlAEAAAsAAAAAAAAAAAAA&#10;AAAALwEAAF9yZWxzLy5yZWxzUEsBAi0AFAAGAAgAAAAhAJBldEzFAQAAtwMAAA4AAAAAAAAAAAAA&#10;AAAALgIAAGRycy9lMm9Eb2MueG1sUEsBAi0AFAAGAAgAAAAhAC/xvdv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7C495D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81280</wp:posOffset>
                      </wp:positionV>
                      <wp:extent cx="4886325" cy="0"/>
                      <wp:effectExtent l="0" t="0" r="28575" b="19050"/>
                      <wp:wrapNone/>
                      <wp:docPr id="13" name="직선 연결선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70B6B0E" id="직선 연결선 13" o:spid="_x0000_s1026" style="position:absolute;left:0;text-align:lef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6.4pt" to="763.0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OEK7DOxQrY8VfhVcn/&#10;T6h+AAAA//8DAFBLAQItABQABgAIAAAAIQC2gziS/gAAAOEBAAATAAAAAAAAAAAAAAAAAAAAAABb&#10;Q29udGVudF9UeXBlc10ueG1sUEsBAi0AFAAGAAgAAAAhADj9If/WAAAAlAEAAAsAAAAAAAAAAAAA&#10;AAAALwEAAF9yZWxzLy5yZWxzUEsBAi0AFAAGAAgAAAAhAETRyRHFAQAAtwMAAA4AAAAAAAAAAAAA&#10;AAAALgIAAGRycy9lMm9Eb2MueG1sUEsBAi0AFAAGAAgAAAAhACZ6E9H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gridSpan w:val="2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  <w:gridSpan w:val="2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gridSpan w:val="2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  <w:gridSpan w:val="2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039D9" w:rsidRDefault="004039D9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positive integer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write a function which returns True if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s a perfect square else False. 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Do not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use any built-in library function such as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sqrt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erfectSquar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) {</w:t>
            </w:r>
          </w:p>
          <w:p w:rsidR="00FB4C26" w:rsidRDefault="00FB4C26" w:rsidP="00FB4C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1;</w:t>
            </w:r>
            <w:r w:rsidR="004B58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(num &gt;&gt; 1)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&lt;= r) {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l + ((r - l) &gt;&gt; 1)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ul = m * m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== num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&gt; num) r = m -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m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  <w:gridSpan w:val="2"/>
          </w:tcPr>
          <w:p w:rsidR="00320CB7" w:rsidRPr="00EC7274" w:rsidRDefault="00913D4C" w:rsidP="00682E40">
            <w:pPr>
              <w:rPr>
                <w:rFonts w:ascii="Calibri" w:hAnsi="Calibri"/>
                <w:b/>
                <w:szCs w:val="20"/>
              </w:rPr>
            </w:pPr>
            <w:r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ppose a sorted array is rotated at some pivot unknown to you beforehand.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0 1 2 4 5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4 5 0 1 2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82E40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he</w:t>
            </w:r>
            <w:r w:rsidR="00E4381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index of a value in the array or -1 if it doesn’t exist. 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= e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nums[m]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target &amp;&amp; target &lt; nums[m]) e = m - 1;</w:t>
            </w:r>
          </w:p>
          <w:p w:rsidR="00F2538B" w:rsidRDefault="00F2538B" w:rsidP="00F2538B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F2538B" w:rsidRDefault="00F2538B" w:rsidP="00F2538B">
            <w:pPr>
              <w:wordWrap/>
              <w:adjustRightInd w:val="0"/>
              <w:ind w:leftChars="250" w:left="785" w:hangingChars="150" w:hanging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target &amp;&amp; target &lt;= nums[e])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 = m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320CB7" w:rsidRDefault="00F2538B" w:rsidP="00F2538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Pr="00A257DF" w:rsidRDefault="000F0E83" w:rsidP="00DC354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re are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hildren standing in a line. Each child is assigned a rating value.</w:t>
            </w:r>
            <w:r w:rsidR="005C7B36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are giving candies to these children subjected to the following requirements: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1. E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ch child must have at least one candy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2. Children with a higher rating get more candies than their neighbors.</w:t>
            </w:r>
            <w:r w:rsidR="008927EE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What is the minimum candies you must give?</w:t>
            </w:r>
          </w:p>
        </w:tc>
        <w:tc>
          <w:tcPr>
            <w:tcW w:w="7694" w:type="dxa"/>
            <w:gridSpan w:val="2"/>
          </w:tcPr>
          <w:p w:rsidR="00B072F7" w:rsidRPr="00CB7041" w:rsidRDefault="00B51A65" w:rsidP="00936E6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n-negative integers representing an elevation map where the width of each bar is 1, compute how much water it is able to trap after raining. For example,</w:t>
            </w:r>
            <w:r w:rsidR="00936E6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,1,0,2,1,0,1,3,2,1,2,1]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6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ratings) {</w:t>
            </w:r>
          </w:p>
          <w:p w:rsidR="00B072F7" w:rsidRDefault="00B072F7" w:rsidP="003D39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ating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ating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atings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eft[0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ight[r.Length - 1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left[i] = (r[i - 1] &lt; r[i]) ? left[i -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.Length - 2; i &gt;= 0; i--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ight[i] = (r[i + 1] &lt; r[i]) ? right[i +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left[i], right[i])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072F7" w:rsidP="00BF6B0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height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ight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761F9A" w:rsidRDefault="00B51A65" w:rsidP="00761F9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 = height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0;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</w:p>
          <w:p w:rsidR="00B51A65" w:rsidRDefault="00B51A65" w:rsidP="00CC724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 {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ef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h.Length - 1; i &gt;= 0; i--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righ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left[i], right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C5D51" w:rsidTr="001A4124">
        <w:tc>
          <w:tcPr>
            <w:tcW w:w="7508" w:type="dxa"/>
          </w:tcPr>
          <w:p w:rsidR="007C5D51" w:rsidRPr="006D7BE6" w:rsidRDefault="005C6479" w:rsidP="00D41106">
            <w:pPr>
              <w:rPr>
                <w:rFonts w:ascii="Calibri" w:hAnsi="Calibri"/>
                <w:b/>
                <w:sz w:val="24"/>
              </w:rPr>
            </w:pPr>
            <w:r w:rsidRPr="006D7BE6">
              <w:rPr>
                <w:rFonts w:ascii="Calibri" w:hAnsi="Calibri"/>
                <w:b/>
              </w:rPr>
              <w:lastRenderedPageBreak/>
              <w:t>Clone an undirected graph. Each node in the graph contains a label and a list of its neighbors.</w:t>
            </w:r>
          </w:p>
        </w:tc>
        <w:tc>
          <w:tcPr>
            <w:tcW w:w="7880" w:type="dxa"/>
            <w:gridSpan w:val="3"/>
          </w:tcPr>
          <w:p w:rsidR="007C5D51" w:rsidRPr="00E36131" w:rsidRDefault="00DD5343" w:rsidP="000E3397">
            <w:pPr>
              <w:jc w:val="left"/>
              <w:rPr>
                <w:rFonts w:ascii="Calibri" w:hAnsi="Calibri"/>
                <w:b/>
                <w:szCs w:val="20"/>
              </w:rPr>
            </w:pP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et of distinct integers,</w:t>
            </w:r>
            <w:r w:rsidRPr="00E3613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possible subsets. The solution set must not contain duplicate subsets. For example, </w:t>
            </w:r>
            <w:r w:rsidRPr="00E3613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]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a solution is:</w:t>
            </w:r>
            <w:r w:rsidR="00A611FE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B4467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[[1,2,3],[1,2],[1,3],[1],[2,3],[2],[3],[]]</w:t>
            </w:r>
          </w:p>
        </w:tc>
      </w:tr>
      <w:tr w:rsidR="007C5D51" w:rsidTr="001A4124">
        <w:tc>
          <w:tcPr>
            <w:tcW w:w="7508" w:type="dxa"/>
          </w:tcPr>
          <w:p w:rsidR="00C4338C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</w:p>
          <w:p w:rsidR="00744237" w:rsidRDefault="00744237" w:rsidP="00C4338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Grap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624A0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node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node.label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.Add(node.label, copy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ighbor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neighbors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neighbor.labe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lone(neighbor);</w:t>
            </w:r>
          </w:p>
          <w:p w:rsidR="00744237" w:rsidRDefault="008A5F19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4423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py.neighbors.Add(map[neighbor.label]);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;</w:t>
            </w:r>
          </w:p>
          <w:p w:rsidR="007C5D51" w:rsidRDefault="00744237" w:rsidP="008A5F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3"/>
          </w:tcPr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um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ums.Length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nums[i]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RemoveAt(list.Count - 1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7C5D51" w:rsidRDefault="00147516" w:rsidP="0014751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4D5859" w:rsidRPr="00B92BBA" w:rsidRDefault="00D67A17" w:rsidP="00744237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pairs of parentheses, write a function to generate all combinations of well-formed parentheses. For example, 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3, a solution set is:</w:t>
            </w:r>
            <w:r w:rsidR="00BD388D"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["((()))","(()())","(())()","()(())","()()()"]</w:t>
            </w:r>
          </w:p>
        </w:tc>
        <w:tc>
          <w:tcPr>
            <w:tcW w:w="7455" w:type="dxa"/>
          </w:tcPr>
          <w:p w:rsidR="004D5859" w:rsidRPr="00EA5C34" w:rsidRDefault="00764EC8" w:rsidP="00147516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integers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and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all possible combinations of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out of 1 ...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For example, If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4 and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2, a solution is:</w:t>
            </w:r>
            <w:r w:rsidR="00E4457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B16A3C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[[1,2],[1,3],[1,4],[2,3],[2,4],[3,4]]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GenerateParenthesis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n, n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righ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== 0 &amp;&amp; right == 0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(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 - 1, right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)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, right - 1);</w:t>
            </w:r>
          </w:p>
          <w:p w:rsidR="004D5859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455" w:type="dxa"/>
          </w:tcPr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e(n, k, 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3027B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== 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= n; i++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i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ombine(n, k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i + 1, list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7C5D51" w:rsidRDefault="007C5D51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508"/>
        <w:gridCol w:w="7880"/>
      </w:tblGrid>
      <w:tr w:rsidR="00017FB9" w:rsidTr="00560324">
        <w:trPr>
          <w:trHeight w:val="416"/>
        </w:trPr>
        <w:tc>
          <w:tcPr>
            <w:tcW w:w="7508" w:type="dxa"/>
            <w:vMerge w:val="restart"/>
          </w:tcPr>
          <w:p w:rsidR="00017FB9" w:rsidRPr="00725F2A" w:rsidRDefault="00017FB9" w:rsidP="00065AA5">
            <w:pPr>
              <w:rPr>
                <w:rFonts w:ascii="Calibri" w:hAnsi="Calibri"/>
                <w:b/>
                <w:szCs w:val="20"/>
              </w:rPr>
            </w:pP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array of integers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 let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its length. Assume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an array obtained by rotating the array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ositions clock-wise, we define a "rotation function"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s follow: 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k) = 0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] + 1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] + ... + (n-1)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n-1]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Calculate the maximum value of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0), F(1), ..., F(n-1)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725F2A">
              <w:rPr>
                <w:rFonts w:ascii="Calibri" w:hAnsi="Calibri"/>
                <w:b/>
                <w:szCs w:val="20"/>
              </w:rPr>
              <w:t>A = [4, 3, 2, 6]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0) = (0 * 4) + (1 * 3) + (2 * 2) + (3 * 6) = 0 + 3 + 4 + 18 = 25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1) = (0 * 6) + (1 * 4) + (2 * 3) + (3 * 2) = 0 + 4 + 6 + 6 = 16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2) = (0 * 2) + (1 * 6) + (2 * 4) + (3 * 3) = 0 + 6 + 8 + 9 = 23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3) = (0 * 3) + (1 * 2) + (2 * 6) + (3 * 4) = 0 + 2 + 12 + 12 = 26</w:t>
            </w:r>
          </w:p>
          <w:p w:rsidR="00017FB9" w:rsidRDefault="00A262A0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>
              <w:rPr>
                <w:rFonts w:ascii="Calibri" w:hAnsi="Calibri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4145</wp:posOffset>
                      </wp:positionV>
                      <wp:extent cx="4876800" cy="0"/>
                      <wp:effectExtent l="0" t="0" r="19050" b="19050"/>
                      <wp:wrapNone/>
                      <wp:docPr id="14" name="직선 연결선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7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7F1C654" id="직선 연결선 14" o:spid="_x0000_s1026" style="position:absolute;left:0;text-align:lef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35pt" to="378.3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17FB9" w:rsidRPr="008935F4">
              <w:rPr>
                <w:rFonts w:ascii="Calibri" w:hAnsi="Calibri"/>
                <w:szCs w:val="20"/>
                <w:shd w:val="pct15" w:color="auto" w:fill="FFFFFF"/>
              </w:rPr>
              <w:t>So the maximum value of F(0), F(1), F(2), F(3) is F(3) = 26.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RotateFunc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) {</w:t>
            </w:r>
          </w:p>
          <w:p w:rsidR="00017FB9" w:rsidRDefault="00017FB9" w:rsidP="000C1A4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 =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A.Length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nd += (i * A[i])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A[i];</w:t>
            </w:r>
          </w:p>
          <w:p w:rsidR="00017FB9" w:rsidRDefault="00A25112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4805045</wp:posOffset>
                      </wp:positionH>
                      <wp:positionV relativeFrom="paragraph">
                        <wp:posOffset>116205</wp:posOffset>
                      </wp:positionV>
                      <wp:extent cx="4876800" cy="0"/>
                      <wp:effectExtent l="0" t="0" r="19050" b="19050"/>
                      <wp:wrapNone/>
                      <wp:docPr id="15" name="직선 연결선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7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F509AD2" id="직선 연결선 15" o:spid="_x0000_s1026" style="position:absolute;left:0;text-align:lef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8.35pt,9.15pt" to="762.3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17FB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cand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 - 1; i++) {</w:t>
            </w:r>
          </w:p>
          <w:p w:rsidR="00017FB9" w:rsidRDefault="00017FB9" w:rsidP="00CD59D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and = cand + sum - n * A[n - i - 1]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and, max)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;</w:t>
            </w:r>
          </w:p>
          <w:p w:rsidR="00017FB9" w:rsidRDefault="00017FB9" w:rsidP="00CD59D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</w:tcPr>
          <w:p w:rsidR="00017FB9" w:rsidRPr="0080207D" w:rsidRDefault="00017FB9" w:rsidP="005024AC">
            <w:pPr>
              <w:rPr>
                <w:rFonts w:ascii="Calibri" w:hAnsi="Calibri"/>
                <w:b/>
                <w:szCs w:val="20"/>
              </w:rPr>
            </w:pP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binary tree, determine if it is height-balanced. For this problem, a height-balanced binary tree is defined as a binary tree in which the depth of the two subtrees of</w:t>
            </w:r>
            <w:r w:rsidRPr="0080207D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80207D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every</w:t>
            </w:r>
            <w:r w:rsidRPr="0080207D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node never differ by more than 1. </w:t>
            </w:r>
          </w:p>
        </w:tc>
      </w:tr>
      <w:tr w:rsidR="00017FB9" w:rsidTr="00560324">
        <w:trPr>
          <w:trHeight w:val="1095"/>
        </w:trPr>
        <w:tc>
          <w:tcPr>
            <w:tcW w:w="7508" w:type="dxa"/>
            <w:vMerge/>
          </w:tcPr>
          <w:p w:rsidR="00017FB9" w:rsidRPr="00725F2A" w:rsidRDefault="00017FB9" w:rsidP="00CD59D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</w:p>
        </w:tc>
        <w:tc>
          <w:tcPr>
            <w:tcW w:w="7880" w:type="dxa"/>
          </w:tcPr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public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bool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IsBalanced(</w:t>
            </w:r>
            <w:r w:rsidRPr="00020601">
              <w:rPr>
                <w:rFonts w:ascii="Consolas" w:eastAsia="돋움체" w:hAnsi="Consolas" w:cs="Consolas"/>
                <w:color w:val="2B91AF"/>
                <w:kern w:val="0"/>
                <w:sz w:val="19"/>
                <w:szCs w:val="19"/>
                <w:highlight w:val="white"/>
              </w:rPr>
              <w:t>TreeNode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root) {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if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(root ==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null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)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return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true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var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right = getMaxDepth(root.right)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var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left = getMaxDepth(root.left)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if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(</w:t>
            </w:r>
            <w:r w:rsidRPr="00020601">
              <w:rPr>
                <w:rFonts w:ascii="Consolas" w:eastAsia="돋움체" w:hAnsi="Consolas" w:cs="Consolas"/>
                <w:color w:val="2B91AF"/>
                <w:kern w:val="0"/>
                <w:sz w:val="19"/>
                <w:szCs w:val="19"/>
                <w:highlight w:val="white"/>
              </w:rPr>
              <w:t>Math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.A</w:t>
            </w:r>
            <w:bookmarkStart w:id="0" w:name="_GoBack"/>
            <w:bookmarkEnd w:id="0"/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bs(right - left) &gt; 1)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return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false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    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return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IsBalanced(root.left) &amp;&amp; IsBalanced(root.right)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}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private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int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getMaxDepth(</w:t>
            </w:r>
            <w:r w:rsidRPr="00020601">
              <w:rPr>
                <w:rFonts w:ascii="Consolas" w:eastAsia="돋움체" w:hAnsi="Consolas" w:cs="Consolas"/>
                <w:color w:val="2B91AF"/>
                <w:kern w:val="0"/>
                <w:sz w:val="19"/>
                <w:szCs w:val="19"/>
                <w:highlight w:val="white"/>
              </w:rPr>
              <w:t>TreeNode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node) {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if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(node ==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null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)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return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0;</w:t>
            </w:r>
          </w:p>
          <w:p w:rsidR="00020601" w:rsidRPr="00020601" w:rsidRDefault="00020601" w:rsidP="00020601">
            <w:pPr>
              <w:wordWrap/>
              <w:adjustRightInd w:val="0"/>
              <w:jc w:val="left"/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   </w:t>
            </w:r>
            <w:r w:rsidRPr="00020601">
              <w:rPr>
                <w:rFonts w:ascii="Consolas" w:eastAsia="돋움체" w:hAnsi="Consolas" w:cs="Consolas"/>
                <w:color w:val="0000FF"/>
                <w:kern w:val="0"/>
                <w:sz w:val="19"/>
                <w:szCs w:val="19"/>
                <w:highlight w:val="white"/>
              </w:rPr>
              <w:t>return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 1 + </w:t>
            </w:r>
            <w:r w:rsidRPr="00020601">
              <w:rPr>
                <w:rFonts w:ascii="Consolas" w:eastAsia="돋움체" w:hAnsi="Consolas" w:cs="Consolas"/>
                <w:color w:val="2B91AF"/>
                <w:kern w:val="0"/>
                <w:sz w:val="19"/>
                <w:szCs w:val="19"/>
                <w:highlight w:val="white"/>
              </w:rPr>
              <w:t>Math</w:t>
            </w:r>
            <w:r w:rsidR="00560324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 xml:space="preserve">.Max(getMaxDepth(node.left), </w:t>
            </w: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getMaxDepth(node.right));</w:t>
            </w:r>
          </w:p>
          <w:p w:rsidR="00017FB9" w:rsidRPr="0080207D" w:rsidRDefault="00020601" w:rsidP="0002060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 w:rsidRPr="00020601">
              <w:rPr>
                <w:rFonts w:ascii="Consolas" w:eastAsia="돋움체" w:hAnsi="Consolas" w:cs="Consolas"/>
                <w:color w:val="000000"/>
                <w:kern w:val="0"/>
                <w:sz w:val="19"/>
                <w:szCs w:val="19"/>
                <w:highlight w:val="white"/>
              </w:rPr>
              <w:t>}</w:t>
            </w:r>
          </w:p>
        </w:tc>
      </w:tr>
      <w:tr w:rsidR="005024AC" w:rsidTr="00560324">
        <w:trPr>
          <w:trHeight w:val="293"/>
        </w:trPr>
        <w:tc>
          <w:tcPr>
            <w:tcW w:w="7508" w:type="dxa"/>
            <w:vMerge/>
          </w:tcPr>
          <w:p w:rsidR="005024AC" w:rsidRDefault="005024AC" w:rsidP="00CD59D9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880" w:type="dxa"/>
            <w:vMerge w:val="restart"/>
          </w:tcPr>
          <w:p w:rsidR="005024AC" w:rsidRPr="00031F28" w:rsidRDefault="00EE16E8" w:rsidP="00031F28">
            <w:pPr>
              <w:jc w:val="left"/>
              <w:rPr>
                <w:rFonts w:ascii="Calibri" w:hAnsi="Calibri"/>
                <w:b/>
                <w:szCs w:val="20"/>
              </w:rPr>
            </w:pPr>
            <w:r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binary tree, return the</w:t>
            </w:r>
            <w:r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31F2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level order</w:t>
            </w:r>
            <w:r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raversal of its nodes' values. (ie, from left to right, level by level).</w:t>
            </w:r>
            <w:r w:rsidR="000E0259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 binary tree</w:t>
            </w:r>
            <w:r w:rsidR="00195685"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95685" w:rsidRPr="00031F2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3,9,20,null,null,15,7]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its level order traversal as:</w:t>
            </w:r>
            <w:r w:rsidR="0099304C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F4ACF" w:rsidRPr="00031F28">
              <w:rPr>
                <w:rFonts w:ascii="Calibri" w:hAnsi="Calibri" w:cs="Helvetica"/>
                <w:b/>
                <w:color w:val="333333"/>
                <w:szCs w:val="20"/>
                <w:shd w:val="pct15" w:color="auto" w:fill="FFFFFF"/>
              </w:rPr>
              <w:t>[ [3], [9,20], [15,7] ]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Level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ur.Enqueue(roo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Count &gt; 0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cur.Dequeue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ext.Enqueue(node.lef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ext.Enqueue(node.righ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Count == 0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next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024AC" w:rsidRDefault="005024AC" w:rsidP="005024A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024AC" w:rsidTr="00560324">
        <w:tc>
          <w:tcPr>
            <w:tcW w:w="7508" w:type="dxa"/>
          </w:tcPr>
          <w:p w:rsidR="005024AC" w:rsidRPr="006857AF" w:rsidRDefault="00AB3CC4" w:rsidP="00C9632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6857AF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Find the sum of all left leaves in a given binary tree.</w:t>
            </w:r>
          </w:p>
        </w:tc>
        <w:tc>
          <w:tcPr>
            <w:tcW w:w="7880" w:type="dxa"/>
            <w:vMerge/>
          </w:tcPr>
          <w:p w:rsidR="005024AC" w:rsidRDefault="005024AC" w:rsidP="00A94D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024AC" w:rsidTr="00560324">
        <w:tc>
          <w:tcPr>
            <w:tcW w:w="7508" w:type="dxa"/>
          </w:tcPr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OfLeftLeav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EB61E2" w:rsidRDefault="00EB61E2" w:rsidP="00D43F8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root.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+ sum(root.righ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Left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val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node.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+ sum(node.righ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024AC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vMerge/>
          </w:tcPr>
          <w:p w:rsidR="005024AC" w:rsidRDefault="005024AC" w:rsidP="00A94D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C02EAE" w:rsidTr="00C02EAE">
        <w:tc>
          <w:tcPr>
            <w:tcW w:w="7694" w:type="dxa"/>
          </w:tcPr>
          <w:p w:rsidR="00C02EAE" w:rsidRPr="00864F63" w:rsidRDefault="00474ED3" w:rsidP="00864F63">
            <w:pPr>
              <w:jc w:val="left"/>
              <w:rPr>
                <w:rFonts w:ascii="Calibri" w:hAnsi="Calibri"/>
                <w:b/>
                <w:sz w:val="24"/>
              </w:rPr>
            </w:pPr>
            <w:r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collection of</w:t>
            </w:r>
            <w:r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Pr="00864F63">
              <w:rPr>
                <w:rFonts w:ascii="Calibri" w:hAnsi="Calibri" w:cs="Helvetica"/>
                <w:b/>
                <w:bCs/>
                <w:color w:val="333333"/>
                <w:sz w:val="21"/>
                <w:szCs w:val="21"/>
                <w:shd w:val="clear" w:color="auto" w:fill="FFFFFF"/>
              </w:rPr>
              <w:t>distinct</w:t>
            </w:r>
            <w:r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numbers, return all possible permutations.</w:t>
            </w:r>
            <w:r w:rsidR="009854EB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For example,</w:t>
            </w:r>
            <w:r w:rsidR="009E30BF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9E30BF" w:rsidRPr="00864F63">
              <w:rPr>
                <w:rStyle w:val="HTML"/>
                <w:rFonts w:ascii="Calibri" w:hAnsi="Calibri" w:cs="Consolas"/>
                <w:b/>
                <w:color w:val="C7254E"/>
                <w:sz w:val="19"/>
                <w:szCs w:val="19"/>
                <w:shd w:val="clear" w:color="auto" w:fill="F9F2F4"/>
              </w:rPr>
              <w:t>[1,2,3]</w:t>
            </w:r>
            <w:r w:rsidR="009E30BF"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="009E30BF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have the following permutations: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pct15" w:color="auto" w:fill="FFFFFF"/>
              </w:rPr>
              <w:t>[ [1,2,3], [1,3,2], [2,1,3], [2,3,1], [3,1,2], [3,2,1] ]</w:t>
            </w:r>
          </w:p>
        </w:tc>
        <w:tc>
          <w:tcPr>
            <w:tcW w:w="7694" w:type="dxa"/>
          </w:tcPr>
          <w:p w:rsidR="00C02EAE" w:rsidRDefault="00C02EAE" w:rsidP="00D41106">
            <w:pPr>
              <w:rPr>
                <w:rFonts w:ascii="Calibri" w:hAnsi="Calibri"/>
                <w:sz w:val="24"/>
              </w:rPr>
            </w:pPr>
          </w:p>
        </w:tc>
      </w:tr>
      <w:tr w:rsidR="00C02EAE" w:rsidTr="00C02EAE">
        <w:tc>
          <w:tcPr>
            <w:tcW w:w="7694" w:type="dxa"/>
          </w:tcPr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ermut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ermute(nums, 0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ermut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nums.Length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ums.Length; i++) list.Add(nums[i]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 nums.Length; i++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wap(nums, a, i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ermute(nums, a + 1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wap(nums, a, i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ums[a]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ums[a] = nums[b]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ums[b] = tmp;</w:t>
            </w:r>
          </w:p>
          <w:p w:rsidR="00C02EAE" w:rsidRDefault="0067098F" w:rsidP="006709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C02EAE" w:rsidRDefault="00C02EAE" w:rsidP="00D41106">
            <w:pPr>
              <w:rPr>
                <w:rFonts w:ascii="Calibri" w:hAnsi="Calibri"/>
                <w:sz w:val="24"/>
              </w:rPr>
            </w:pPr>
          </w:p>
        </w:tc>
      </w:tr>
    </w:tbl>
    <w:p w:rsidR="00C02EAE" w:rsidRPr="0098445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sectPr w:rsidR="00C02EAE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81B" w:rsidRDefault="0014281B" w:rsidP="00A85673">
      <w:pPr>
        <w:spacing w:after="0" w:line="240" w:lineRule="auto"/>
      </w:pPr>
      <w:r>
        <w:separator/>
      </w:r>
    </w:p>
  </w:endnote>
  <w:endnote w:type="continuationSeparator" w:id="0">
    <w:p w:rsidR="0014281B" w:rsidRDefault="0014281B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81B" w:rsidRDefault="0014281B" w:rsidP="00A85673">
      <w:pPr>
        <w:spacing w:after="0" w:line="240" w:lineRule="auto"/>
      </w:pPr>
      <w:r>
        <w:separator/>
      </w:r>
    </w:p>
  </w:footnote>
  <w:footnote w:type="continuationSeparator" w:id="0">
    <w:p w:rsidR="0014281B" w:rsidRDefault="0014281B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NK4FAHiIdOktAAAA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17FB9"/>
    <w:rsid w:val="00020601"/>
    <w:rsid w:val="00020D9B"/>
    <w:rsid w:val="000247EB"/>
    <w:rsid w:val="00025CED"/>
    <w:rsid w:val="00025E86"/>
    <w:rsid w:val="00030C03"/>
    <w:rsid w:val="00031F28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5AA5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874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A49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0259"/>
    <w:rsid w:val="000E2C06"/>
    <w:rsid w:val="000E3397"/>
    <w:rsid w:val="000E3B86"/>
    <w:rsid w:val="000E58EF"/>
    <w:rsid w:val="000E6D59"/>
    <w:rsid w:val="000F0E83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824"/>
    <w:rsid w:val="00115CE2"/>
    <w:rsid w:val="00116947"/>
    <w:rsid w:val="001202DF"/>
    <w:rsid w:val="00122E2E"/>
    <w:rsid w:val="0012531F"/>
    <w:rsid w:val="00130A24"/>
    <w:rsid w:val="0013182C"/>
    <w:rsid w:val="00133273"/>
    <w:rsid w:val="00133C9D"/>
    <w:rsid w:val="0013462D"/>
    <w:rsid w:val="00137419"/>
    <w:rsid w:val="001402A8"/>
    <w:rsid w:val="00140DE5"/>
    <w:rsid w:val="00140E57"/>
    <w:rsid w:val="0014281B"/>
    <w:rsid w:val="00144FFD"/>
    <w:rsid w:val="00145D43"/>
    <w:rsid w:val="00147516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8D6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3CC4"/>
    <w:rsid w:val="00195685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4124"/>
    <w:rsid w:val="001A4464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1D9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0737"/>
    <w:rsid w:val="001F1B24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1219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3C5A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77D0D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06E4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306C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39A8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64D6"/>
    <w:rsid w:val="003F7918"/>
    <w:rsid w:val="004004B2"/>
    <w:rsid w:val="00401223"/>
    <w:rsid w:val="004023A6"/>
    <w:rsid w:val="00402E5B"/>
    <w:rsid w:val="004039D9"/>
    <w:rsid w:val="004048D5"/>
    <w:rsid w:val="00404AB4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5C50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37BB"/>
    <w:rsid w:val="00474EBB"/>
    <w:rsid w:val="00474ED3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58E2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D5859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24AC"/>
    <w:rsid w:val="00503D5B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0324"/>
    <w:rsid w:val="00563486"/>
    <w:rsid w:val="00566710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4F0D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6479"/>
    <w:rsid w:val="005C7062"/>
    <w:rsid w:val="005C7B36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2CE5"/>
    <w:rsid w:val="00614CB5"/>
    <w:rsid w:val="00615B96"/>
    <w:rsid w:val="0061722D"/>
    <w:rsid w:val="006176DC"/>
    <w:rsid w:val="006221E8"/>
    <w:rsid w:val="00623D3F"/>
    <w:rsid w:val="00623F88"/>
    <w:rsid w:val="0062422A"/>
    <w:rsid w:val="00624A02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98F"/>
    <w:rsid w:val="00670F47"/>
    <w:rsid w:val="00671BF6"/>
    <w:rsid w:val="006747B6"/>
    <w:rsid w:val="00681919"/>
    <w:rsid w:val="00682E40"/>
    <w:rsid w:val="00683C9B"/>
    <w:rsid w:val="006857AF"/>
    <w:rsid w:val="00686962"/>
    <w:rsid w:val="00692641"/>
    <w:rsid w:val="00693745"/>
    <w:rsid w:val="0069430C"/>
    <w:rsid w:val="006950A6"/>
    <w:rsid w:val="00695E4A"/>
    <w:rsid w:val="00696149"/>
    <w:rsid w:val="006974FA"/>
    <w:rsid w:val="00697A00"/>
    <w:rsid w:val="006A0795"/>
    <w:rsid w:val="006A7B43"/>
    <w:rsid w:val="006B1505"/>
    <w:rsid w:val="006B2598"/>
    <w:rsid w:val="006B25E1"/>
    <w:rsid w:val="006B32D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35C6"/>
    <w:rsid w:val="006C5C9E"/>
    <w:rsid w:val="006C723A"/>
    <w:rsid w:val="006D312C"/>
    <w:rsid w:val="006D4DF3"/>
    <w:rsid w:val="006D77C8"/>
    <w:rsid w:val="006D7993"/>
    <w:rsid w:val="006D7BE6"/>
    <w:rsid w:val="006E03C2"/>
    <w:rsid w:val="006E0672"/>
    <w:rsid w:val="006E15AA"/>
    <w:rsid w:val="006E290A"/>
    <w:rsid w:val="006E485F"/>
    <w:rsid w:val="006E4BBB"/>
    <w:rsid w:val="006F07E1"/>
    <w:rsid w:val="006F2FDB"/>
    <w:rsid w:val="006F4ACF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5F2A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17B7"/>
    <w:rsid w:val="00742485"/>
    <w:rsid w:val="007424A7"/>
    <w:rsid w:val="00744237"/>
    <w:rsid w:val="00744B95"/>
    <w:rsid w:val="0074637B"/>
    <w:rsid w:val="00746CDC"/>
    <w:rsid w:val="007472ED"/>
    <w:rsid w:val="007476A0"/>
    <w:rsid w:val="0074779E"/>
    <w:rsid w:val="00751DD0"/>
    <w:rsid w:val="007521D2"/>
    <w:rsid w:val="00755372"/>
    <w:rsid w:val="00761F9A"/>
    <w:rsid w:val="0076324E"/>
    <w:rsid w:val="00764EC8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A1492"/>
    <w:rsid w:val="007B1D12"/>
    <w:rsid w:val="007B1F4B"/>
    <w:rsid w:val="007B2C78"/>
    <w:rsid w:val="007B3D3A"/>
    <w:rsid w:val="007C06C2"/>
    <w:rsid w:val="007C0C2E"/>
    <w:rsid w:val="007C126D"/>
    <w:rsid w:val="007C205B"/>
    <w:rsid w:val="007C2F81"/>
    <w:rsid w:val="007C3510"/>
    <w:rsid w:val="007C495D"/>
    <w:rsid w:val="007C4CD5"/>
    <w:rsid w:val="007C52FA"/>
    <w:rsid w:val="007C5D51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E7C9A"/>
    <w:rsid w:val="007F04DD"/>
    <w:rsid w:val="007F1799"/>
    <w:rsid w:val="007F3E9F"/>
    <w:rsid w:val="007F4467"/>
    <w:rsid w:val="007F4CA5"/>
    <w:rsid w:val="007F67E8"/>
    <w:rsid w:val="00800188"/>
    <w:rsid w:val="00800CB3"/>
    <w:rsid w:val="0080124F"/>
    <w:rsid w:val="0080163C"/>
    <w:rsid w:val="0080207D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49C"/>
    <w:rsid w:val="00857B35"/>
    <w:rsid w:val="008609F4"/>
    <w:rsid w:val="008610C8"/>
    <w:rsid w:val="00862DAF"/>
    <w:rsid w:val="0086320B"/>
    <w:rsid w:val="00864E79"/>
    <w:rsid w:val="00864F63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0C15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27EE"/>
    <w:rsid w:val="008935F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A5F19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3D4C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6A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47AAC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4EB"/>
    <w:rsid w:val="00985D16"/>
    <w:rsid w:val="00986805"/>
    <w:rsid w:val="00987486"/>
    <w:rsid w:val="0099030C"/>
    <w:rsid w:val="00991796"/>
    <w:rsid w:val="00992D56"/>
    <w:rsid w:val="0099304C"/>
    <w:rsid w:val="00993283"/>
    <w:rsid w:val="009949BA"/>
    <w:rsid w:val="009A03AC"/>
    <w:rsid w:val="009A0637"/>
    <w:rsid w:val="009A0DC0"/>
    <w:rsid w:val="009A29C7"/>
    <w:rsid w:val="009A3FE5"/>
    <w:rsid w:val="009B0200"/>
    <w:rsid w:val="009B05E4"/>
    <w:rsid w:val="009B1EF3"/>
    <w:rsid w:val="009B2044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30BF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2A66"/>
    <w:rsid w:val="00A140C6"/>
    <w:rsid w:val="00A208E6"/>
    <w:rsid w:val="00A214A6"/>
    <w:rsid w:val="00A215C0"/>
    <w:rsid w:val="00A21CEC"/>
    <w:rsid w:val="00A22DED"/>
    <w:rsid w:val="00A2456B"/>
    <w:rsid w:val="00A25112"/>
    <w:rsid w:val="00A257DF"/>
    <w:rsid w:val="00A262A0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385E"/>
    <w:rsid w:val="00A54675"/>
    <w:rsid w:val="00A56D60"/>
    <w:rsid w:val="00A60718"/>
    <w:rsid w:val="00A611FE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4D03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3CC4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072F7"/>
    <w:rsid w:val="00B1080C"/>
    <w:rsid w:val="00B11A37"/>
    <w:rsid w:val="00B13255"/>
    <w:rsid w:val="00B1349B"/>
    <w:rsid w:val="00B135F6"/>
    <w:rsid w:val="00B138C4"/>
    <w:rsid w:val="00B14415"/>
    <w:rsid w:val="00B14798"/>
    <w:rsid w:val="00B148DC"/>
    <w:rsid w:val="00B14E23"/>
    <w:rsid w:val="00B16A3C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1A65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BBA"/>
    <w:rsid w:val="00B92C8F"/>
    <w:rsid w:val="00B9737C"/>
    <w:rsid w:val="00B977F7"/>
    <w:rsid w:val="00BA20F2"/>
    <w:rsid w:val="00BA5265"/>
    <w:rsid w:val="00BA774C"/>
    <w:rsid w:val="00BA7C86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388D"/>
    <w:rsid w:val="00BD5233"/>
    <w:rsid w:val="00BD6C14"/>
    <w:rsid w:val="00BD797A"/>
    <w:rsid w:val="00BE1D27"/>
    <w:rsid w:val="00BE2101"/>
    <w:rsid w:val="00BE318C"/>
    <w:rsid w:val="00BE403A"/>
    <w:rsid w:val="00BE44EB"/>
    <w:rsid w:val="00BF36EA"/>
    <w:rsid w:val="00BF4A16"/>
    <w:rsid w:val="00BF6B06"/>
    <w:rsid w:val="00BF7AE7"/>
    <w:rsid w:val="00C00C7E"/>
    <w:rsid w:val="00C00C9B"/>
    <w:rsid w:val="00C01AA9"/>
    <w:rsid w:val="00C020ED"/>
    <w:rsid w:val="00C028B3"/>
    <w:rsid w:val="00C02EAE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38C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328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041"/>
    <w:rsid w:val="00CB79B0"/>
    <w:rsid w:val="00CC037B"/>
    <w:rsid w:val="00CC3558"/>
    <w:rsid w:val="00CC499A"/>
    <w:rsid w:val="00CC5A90"/>
    <w:rsid w:val="00CC724D"/>
    <w:rsid w:val="00CC7517"/>
    <w:rsid w:val="00CC7909"/>
    <w:rsid w:val="00CD2917"/>
    <w:rsid w:val="00CD2CA6"/>
    <w:rsid w:val="00CD4F2F"/>
    <w:rsid w:val="00CD559D"/>
    <w:rsid w:val="00CD59D9"/>
    <w:rsid w:val="00CD66EA"/>
    <w:rsid w:val="00CD6BCF"/>
    <w:rsid w:val="00CE0836"/>
    <w:rsid w:val="00CE1B4E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1E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36D3"/>
    <w:rsid w:val="00D43F82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0DE5"/>
    <w:rsid w:val="00D63CC2"/>
    <w:rsid w:val="00D661B4"/>
    <w:rsid w:val="00D67423"/>
    <w:rsid w:val="00D676BD"/>
    <w:rsid w:val="00D67A17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219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542"/>
    <w:rsid w:val="00DC3C49"/>
    <w:rsid w:val="00DC7C73"/>
    <w:rsid w:val="00DC7D38"/>
    <w:rsid w:val="00DD0C34"/>
    <w:rsid w:val="00DD1419"/>
    <w:rsid w:val="00DD50A8"/>
    <w:rsid w:val="00DD5343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27B"/>
    <w:rsid w:val="00E30C72"/>
    <w:rsid w:val="00E32E56"/>
    <w:rsid w:val="00E34300"/>
    <w:rsid w:val="00E35DA5"/>
    <w:rsid w:val="00E35F1E"/>
    <w:rsid w:val="00E36131"/>
    <w:rsid w:val="00E409D1"/>
    <w:rsid w:val="00E40FA7"/>
    <w:rsid w:val="00E41949"/>
    <w:rsid w:val="00E42C63"/>
    <w:rsid w:val="00E43818"/>
    <w:rsid w:val="00E43919"/>
    <w:rsid w:val="00E44574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087F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5C34"/>
    <w:rsid w:val="00EA6232"/>
    <w:rsid w:val="00EA72DC"/>
    <w:rsid w:val="00EB04BA"/>
    <w:rsid w:val="00EB4467"/>
    <w:rsid w:val="00EB61E2"/>
    <w:rsid w:val="00EB7747"/>
    <w:rsid w:val="00EC0E35"/>
    <w:rsid w:val="00EC19B7"/>
    <w:rsid w:val="00EC2197"/>
    <w:rsid w:val="00EC274A"/>
    <w:rsid w:val="00EC36D6"/>
    <w:rsid w:val="00EC7274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16E8"/>
    <w:rsid w:val="00EE38D8"/>
    <w:rsid w:val="00EE406E"/>
    <w:rsid w:val="00EE6389"/>
    <w:rsid w:val="00EF0B3C"/>
    <w:rsid w:val="00EF2A39"/>
    <w:rsid w:val="00EF355D"/>
    <w:rsid w:val="00EF3EAA"/>
    <w:rsid w:val="00EF40E2"/>
    <w:rsid w:val="00EF4AEC"/>
    <w:rsid w:val="00EF55EC"/>
    <w:rsid w:val="00EF6357"/>
    <w:rsid w:val="00EF662E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538B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133E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B4C26"/>
    <w:rsid w:val="00FC023A"/>
    <w:rsid w:val="00FC05EC"/>
    <w:rsid w:val="00FC443D"/>
    <w:rsid w:val="00FC46DC"/>
    <w:rsid w:val="00FC4ECD"/>
    <w:rsid w:val="00FC65B1"/>
    <w:rsid w:val="00FC765C"/>
    <w:rsid w:val="00FC79F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F64C23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B41F8-50A9-4F8E-865E-34FD18827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6</TotalTime>
  <Pages>20</Pages>
  <Words>8408</Words>
  <Characters>47930</Characters>
  <Application>Microsoft Office Word</Application>
  <DocSecurity>0</DocSecurity>
  <Lines>399</Lines>
  <Paragraphs>1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Kim, Soo Hwan (김수환)</cp:lastModifiedBy>
  <cp:revision>1558</cp:revision>
  <dcterms:created xsi:type="dcterms:W3CDTF">2016-08-23T11:36:00Z</dcterms:created>
  <dcterms:modified xsi:type="dcterms:W3CDTF">2016-10-10T06:44:00Z</dcterms:modified>
</cp:coreProperties>
</file>